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54D378" w14:textId="7B411972" w:rsidR="00994A3D" w:rsidRPr="00C866E3" w:rsidRDefault="00654E8F" w:rsidP="00C866E3">
      <w:pPr>
        <w:pStyle w:val="SupplementaryMaterial"/>
        <w:rPr>
          <w:b w:val="0"/>
        </w:rPr>
      </w:pPr>
      <w:r w:rsidRPr="001549D3">
        <w:t>Supplementary Material</w:t>
      </w:r>
    </w:p>
    <w:p w14:paraId="3C419443" w14:textId="17F05D89" w:rsidR="00994A3D" w:rsidRPr="001549D3" w:rsidRDefault="00994A3D" w:rsidP="00994A3D">
      <w:pPr>
        <w:keepNext/>
        <w:jc w:val="center"/>
        <w:rPr>
          <w:rFonts w:cs="Times New Roman"/>
          <w:szCs w:val="24"/>
        </w:rPr>
      </w:pPr>
    </w:p>
    <w:p w14:paraId="16D4322B" w14:textId="66FF7C85" w:rsidR="00902220" w:rsidRPr="00617869" w:rsidRDefault="00994A3D" w:rsidP="00617869">
      <w:pPr>
        <w:keepNext/>
        <w:rPr>
          <w:rFonts w:cs="Times New Roman"/>
          <w:szCs w:val="24"/>
        </w:rPr>
      </w:pPr>
      <w:r w:rsidRPr="0001436A">
        <w:rPr>
          <w:rFonts w:cs="Times New Roman"/>
          <w:b/>
          <w:szCs w:val="24"/>
        </w:rPr>
        <w:t xml:space="preserve">Supplementary </w:t>
      </w:r>
      <w:r w:rsidR="000E13CD">
        <w:rPr>
          <w:rFonts w:cs="Times New Roman"/>
          <w:b/>
          <w:szCs w:val="24"/>
        </w:rPr>
        <w:t>T</w:t>
      </w:r>
      <w:r w:rsidR="000E13CD">
        <w:rPr>
          <w:rFonts w:cs="Times New Roman" w:hint="eastAsia"/>
          <w:b/>
          <w:szCs w:val="24"/>
          <w:lang w:eastAsia="zh-CN"/>
        </w:rPr>
        <w:t>able</w:t>
      </w:r>
      <w:r w:rsidRPr="0001436A">
        <w:rPr>
          <w:rFonts w:cs="Times New Roman"/>
          <w:b/>
          <w:szCs w:val="24"/>
        </w:rPr>
        <w:t xml:space="preserve"> </w:t>
      </w:r>
      <w:r w:rsidRPr="0001436A">
        <w:rPr>
          <w:rFonts w:cs="Times New Roman"/>
          <w:b/>
          <w:szCs w:val="24"/>
        </w:rPr>
        <w:fldChar w:fldCharType="begin"/>
      </w:r>
      <w:r w:rsidRPr="0001436A">
        <w:rPr>
          <w:rFonts w:cs="Times New Roman"/>
          <w:b/>
          <w:szCs w:val="24"/>
        </w:rPr>
        <w:instrText xml:space="preserve"> SEQ Figure \* ARABIC </w:instrText>
      </w:r>
      <w:r w:rsidRPr="0001436A">
        <w:rPr>
          <w:rFonts w:cs="Times New Roman"/>
          <w:b/>
          <w:szCs w:val="24"/>
        </w:rPr>
        <w:fldChar w:fldCharType="separate"/>
      </w:r>
      <w:r w:rsidR="00ED20B5">
        <w:rPr>
          <w:rFonts w:cs="Times New Roman"/>
          <w:b/>
          <w:noProof/>
          <w:szCs w:val="24"/>
        </w:rPr>
        <w:t>1</w:t>
      </w:r>
      <w:r w:rsidRPr="0001436A">
        <w:rPr>
          <w:rFonts w:cs="Times New Roman"/>
          <w:b/>
          <w:szCs w:val="24"/>
        </w:rPr>
        <w:fldChar w:fldCharType="end"/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bookmarkStart w:id="0" w:name="OLE_LINK84"/>
      <w:bookmarkStart w:id="1" w:name="OLE_LINK85"/>
      <w:r w:rsidR="00902220" w:rsidRPr="008F3038">
        <w:rPr>
          <w:rFonts w:eastAsia="Times New Roman"/>
          <w:lang w:val="en-GB" w:eastAsia="en-GB"/>
        </w:rPr>
        <w:t>The Performance Evaluation Results.</w:t>
      </w:r>
    </w:p>
    <w:tbl>
      <w:tblPr>
        <w:tblW w:w="9367" w:type="dxa"/>
        <w:jc w:val="center"/>
        <w:tblLook w:val="04A0" w:firstRow="1" w:lastRow="0" w:firstColumn="1" w:lastColumn="0" w:noHBand="0" w:noVBand="1"/>
      </w:tblPr>
      <w:tblGrid>
        <w:gridCol w:w="1941"/>
        <w:gridCol w:w="2043"/>
        <w:gridCol w:w="2180"/>
        <w:gridCol w:w="1163"/>
        <w:gridCol w:w="1020"/>
        <w:gridCol w:w="1020"/>
      </w:tblGrid>
      <w:tr w:rsidR="007A176E" w:rsidRPr="008F3038" w14:paraId="30AA2333" w14:textId="5D022554" w:rsidTr="007A176E">
        <w:trPr>
          <w:cantSplit/>
          <w:trHeight w:val="278"/>
          <w:jc w:val="center"/>
        </w:trPr>
        <w:tc>
          <w:tcPr>
            <w:tcW w:w="194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5687F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b/>
                <w:bCs/>
                <w:szCs w:val="24"/>
              </w:rPr>
            </w:pPr>
            <w:r w:rsidRPr="008F3038">
              <w:rPr>
                <w:rFonts w:cs="Times New Roman"/>
                <w:b/>
                <w:bCs/>
                <w:szCs w:val="24"/>
              </w:rPr>
              <w:t>Model</w:t>
            </w:r>
          </w:p>
        </w:tc>
        <w:tc>
          <w:tcPr>
            <w:tcW w:w="2043" w:type="dxa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FD6B7EA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b/>
                <w:bCs/>
                <w:szCs w:val="24"/>
              </w:rPr>
            </w:pPr>
            <w:r w:rsidRPr="008F3038">
              <w:rPr>
                <w:rFonts w:cs="Times New Roman"/>
                <w:b/>
                <w:bCs/>
                <w:szCs w:val="24"/>
              </w:rPr>
              <w:t>Hyperparameters</w:t>
            </w:r>
          </w:p>
        </w:tc>
        <w:tc>
          <w:tcPr>
            <w:tcW w:w="2180" w:type="dxa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B5A5570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b/>
                <w:bCs/>
                <w:szCs w:val="24"/>
              </w:rPr>
            </w:pPr>
            <w:r w:rsidRPr="008F3038">
              <w:rPr>
                <w:rFonts w:cs="Times New Roman"/>
                <w:b/>
                <w:bCs/>
                <w:szCs w:val="24"/>
              </w:rPr>
              <w:t>Accuracy</w:t>
            </w:r>
          </w:p>
        </w:tc>
        <w:tc>
          <w:tcPr>
            <w:tcW w:w="11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1EC53A0" w14:textId="0400D305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b/>
                <w:bCs/>
                <w:szCs w:val="24"/>
              </w:rPr>
            </w:pPr>
            <w:r w:rsidRPr="008F3038">
              <w:rPr>
                <w:rFonts w:cs="Times New Roman"/>
                <w:b/>
                <w:bCs/>
                <w:szCs w:val="24"/>
              </w:rPr>
              <w:t>Macro-Precision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250EEAE" w14:textId="2EAC2130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b/>
                <w:bCs/>
                <w:szCs w:val="24"/>
              </w:rPr>
            </w:pPr>
            <w:r w:rsidRPr="008F3038">
              <w:rPr>
                <w:rFonts w:cs="Times New Roman"/>
                <w:b/>
                <w:bCs/>
                <w:szCs w:val="24"/>
              </w:rPr>
              <w:t>Macro-Recall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38C83D4" w14:textId="1C81F506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b/>
                <w:bCs/>
                <w:szCs w:val="24"/>
              </w:rPr>
            </w:pPr>
            <w:r w:rsidRPr="008F3038">
              <w:rPr>
                <w:rFonts w:cs="Times New Roman"/>
                <w:b/>
                <w:bCs/>
                <w:szCs w:val="24"/>
              </w:rPr>
              <w:t>Macro-F1</w:t>
            </w:r>
          </w:p>
        </w:tc>
      </w:tr>
      <w:tr w:rsidR="007A176E" w:rsidRPr="008F3038" w14:paraId="05486AE6" w14:textId="77777777" w:rsidTr="007A176E">
        <w:trPr>
          <w:cantSplit/>
          <w:trHeight w:val="278"/>
          <w:jc w:val="center"/>
        </w:trPr>
        <w:tc>
          <w:tcPr>
            <w:tcW w:w="1941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EE792" w14:textId="52EFE99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BERT</w:t>
            </w: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6A61B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16,2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F1A06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9.97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62534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5.05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E319A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0.69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1C892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1.31%</w:t>
            </w:r>
          </w:p>
        </w:tc>
      </w:tr>
      <w:tr w:rsidR="007A176E" w:rsidRPr="008F3038" w14:paraId="7870FFA2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4639B592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78ED6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16,2e-5,3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F77B0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0.33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F93DF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7.71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8B24C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5.94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CD0BF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6.51%</w:t>
            </w:r>
          </w:p>
        </w:tc>
      </w:tr>
      <w:tr w:rsidR="007A176E" w:rsidRPr="008F3038" w14:paraId="5E811154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220BEF4D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823C8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16,3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17C15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0.97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215F5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2.21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13A2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2.33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10ECA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4.12%</w:t>
            </w:r>
          </w:p>
        </w:tc>
      </w:tr>
      <w:tr w:rsidR="007A176E" w:rsidRPr="008F3038" w14:paraId="452473DC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1882BB54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949FF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16,3e-5,3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8BC96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9.89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7B77B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4.98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6E696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2.28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900E7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3.06%</w:t>
            </w:r>
          </w:p>
        </w:tc>
      </w:tr>
      <w:tr w:rsidR="007A176E" w:rsidRPr="008F3038" w14:paraId="7AB97E0E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227DA5E0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14BE1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16,5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8D7D8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7.67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D62E4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0.53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7B47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53.87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3524F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54.84%</w:t>
            </w:r>
          </w:p>
        </w:tc>
      </w:tr>
      <w:tr w:rsidR="007A176E" w:rsidRPr="008F3038" w14:paraId="173ED305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3925EBBA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11628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16,5e-5,3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C09B2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9.75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CD39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6.06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E5791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2.91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23E5A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3.78%</w:t>
            </w:r>
          </w:p>
        </w:tc>
      </w:tr>
      <w:tr w:rsidR="007A176E" w:rsidRPr="008F3038" w14:paraId="773B7592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603235DD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95155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32,2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1C886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0.58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6A1AF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1.52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59642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2.51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23A18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4.14%</w:t>
            </w:r>
          </w:p>
        </w:tc>
      </w:tr>
      <w:tr w:rsidR="007A176E" w:rsidRPr="008F3038" w14:paraId="21603BBC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3F1A4D7D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B7A2A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32,2e-5,3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AA196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0.94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5A293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9.75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ACC40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3.75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A8DD7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5.25%</w:t>
            </w:r>
          </w:p>
        </w:tc>
      </w:tr>
      <w:tr w:rsidR="007A176E" w:rsidRPr="008F3038" w14:paraId="0388E205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03E071D8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C1713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32,3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E292A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9.69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E145C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8.84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0010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0.96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49A86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2.22%</w:t>
            </w:r>
          </w:p>
        </w:tc>
      </w:tr>
      <w:tr w:rsidR="007A176E" w:rsidRPr="008F3038" w14:paraId="4E2D25C7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35539D67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A4C1C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32,3e-5,3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6CA40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9.89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9F1A8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5.13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8B644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3.23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50852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3.91%</w:t>
            </w:r>
          </w:p>
        </w:tc>
      </w:tr>
      <w:tr w:rsidR="007A176E" w:rsidRPr="008F3038" w14:paraId="181A6EA6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350F2407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5E721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32,5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09483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9.29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E2FEA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3.23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12B67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59.76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AF0F4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0.16%</w:t>
            </w:r>
          </w:p>
        </w:tc>
      </w:tr>
      <w:tr w:rsidR="007A176E" w:rsidRPr="008F3038" w14:paraId="737B8659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49139E03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1AC6A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32,5e-5,3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01163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9.81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7C340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4.51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A689D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2.35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BF3FA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3.12%</w:t>
            </w:r>
          </w:p>
        </w:tc>
      </w:tr>
      <w:tr w:rsidR="007A176E" w:rsidRPr="008F3038" w14:paraId="39321C98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64DE0C53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BC011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16,2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425F0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0.75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05941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7.38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CF020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2.32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4C97A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2.97%</w:t>
            </w:r>
          </w:p>
        </w:tc>
      </w:tr>
      <w:tr w:rsidR="007A176E" w:rsidRPr="008F3038" w14:paraId="5300CC9C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527FD3CD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D3E7C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16,2e-5,3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2DAD1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0.61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12725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7.24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77827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5.70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9557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6.09%</w:t>
            </w:r>
          </w:p>
        </w:tc>
      </w:tr>
      <w:tr w:rsidR="007A176E" w:rsidRPr="008F3038" w14:paraId="29EB56C0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60B66BB7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F2CA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16,3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13FC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9.94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8ED8B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3.38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DBA13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1.19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836CD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2.47%</w:t>
            </w:r>
          </w:p>
        </w:tc>
      </w:tr>
      <w:tr w:rsidR="007A176E" w:rsidRPr="008F3038" w14:paraId="43D9A9B9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446BDC64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2BD98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16,3e-5,3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0652F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9.89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68461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7.26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161F2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3.22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7392F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4.02%</w:t>
            </w:r>
          </w:p>
        </w:tc>
      </w:tr>
      <w:tr w:rsidR="007A176E" w:rsidRPr="008F3038" w14:paraId="5E348A60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1050FC65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F6E8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16,5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027F5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0.33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99F9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57.25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C6FE6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57.97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D90AF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57.57%</w:t>
            </w:r>
          </w:p>
        </w:tc>
      </w:tr>
      <w:tr w:rsidR="007A176E" w:rsidRPr="008F3038" w14:paraId="60D60B45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20AD6802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BD41E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16,5e-5,3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55000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0.28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AE652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7.37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294DC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6.19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570D2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6.46%</w:t>
            </w:r>
          </w:p>
        </w:tc>
      </w:tr>
      <w:tr w:rsidR="007A176E" w:rsidRPr="008F3038" w14:paraId="751EF1BB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0E7B2DE3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C0C72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32,2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646FB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0.78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DF5A8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7.61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60C25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1.73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CA051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2.65%</w:t>
            </w:r>
          </w:p>
        </w:tc>
      </w:tr>
      <w:tr w:rsidR="007A176E" w:rsidRPr="008F3038" w14:paraId="747CB7BA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3F2C8204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4A50D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32,2e-5,3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CB624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0.39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47BCA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7.41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DBFC3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4.47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26B56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5.07%</w:t>
            </w:r>
          </w:p>
        </w:tc>
      </w:tr>
      <w:tr w:rsidR="007A176E" w:rsidRPr="008F3038" w14:paraId="4472D107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6FA15394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03C18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32,3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E2AC7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0.53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BE7C3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3.20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70B03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1.02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E76DE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2.33%</w:t>
            </w:r>
          </w:p>
        </w:tc>
      </w:tr>
      <w:tr w:rsidR="007A176E" w:rsidRPr="008F3038" w14:paraId="158C194E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03C9E418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02B6E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32,3e-5,3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F1C6F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1.33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2C9BB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0.69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1EB10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2.05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3C6BD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3.25%</w:t>
            </w:r>
          </w:p>
        </w:tc>
      </w:tr>
      <w:tr w:rsidR="007A176E" w:rsidRPr="008F3038" w14:paraId="69A10B22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3AB3743E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F3D20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32,5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8BCDB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9.03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1FB4B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55.97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24F01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56.03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D9C47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55.85%</w:t>
            </w:r>
          </w:p>
        </w:tc>
      </w:tr>
      <w:tr w:rsidR="007A176E" w:rsidRPr="008F3038" w14:paraId="2D15A9FE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62351228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067D92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32,5e-5,3)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0C193C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0.25%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3112C6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3.58%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AA190F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0.39%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903A33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1.18%</w:t>
            </w:r>
          </w:p>
        </w:tc>
      </w:tr>
      <w:tr w:rsidR="007A176E" w:rsidRPr="008F3038" w14:paraId="3347CAF9" w14:textId="77777777" w:rsidTr="007A176E">
        <w:trPr>
          <w:cantSplit/>
          <w:trHeight w:val="278"/>
          <w:jc w:val="center"/>
        </w:trPr>
        <w:tc>
          <w:tcPr>
            <w:tcW w:w="1941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74BAB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RBT3</w:t>
            </w: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EA32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16,2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60CAC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9.50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105D8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1.14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9DD67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57.65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F7928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57.91%</w:t>
            </w:r>
          </w:p>
        </w:tc>
      </w:tr>
      <w:tr w:rsidR="007A176E" w:rsidRPr="008F3038" w14:paraId="3BBEB9A9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64428B52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7B2F6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16,2e-5,3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96FF8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9.53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94673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9.41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07CF3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59.13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64196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59.78%</w:t>
            </w:r>
          </w:p>
        </w:tc>
      </w:tr>
      <w:tr w:rsidR="007A176E" w:rsidRPr="008F3038" w14:paraId="1C281A97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1EE55BA4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974D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16,3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4939C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9.47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F74EE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0.38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59D36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58.87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D04A6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0.01%</w:t>
            </w:r>
          </w:p>
        </w:tc>
      </w:tr>
      <w:tr w:rsidR="007A176E" w:rsidRPr="008F3038" w14:paraId="07FE1484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4990D4DE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32376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16,3e-5,3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44567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8.94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74A9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4.82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5A2AD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2.01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EB18D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2.83%</w:t>
            </w:r>
          </w:p>
        </w:tc>
      </w:tr>
      <w:tr w:rsidR="007A176E" w:rsidRPr="008F3038" w14:paraId="462EB5AA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3965B876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25CAA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16,5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99868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9.44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8C5E5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7.85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C9C42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59.83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3876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0.77%</w:t>
            </w:r>
          </w:p>
        </w:tc>
      </w:tr>
      <w:tr w:rsidR="007A176E" w:rsidRPr="008F3038" w14:paraId="416C5502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08FC119A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C086D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16,5e-5,3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C2261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8.83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FA27B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4.30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907DA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2.25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EEE64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2.98%</w:t>
            </w:r>
          </w:p>
        </w:tc>
      </w:tr>
      <w:tr w:rsidR="007A176E" w:rsidRPr="008F3038" w14:paraId="3BAE3E3B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74061008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1E8BC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32,2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A4872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8.58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9F037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0.34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14DA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57.28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D4AE0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57.32%</w:t>
            </w:r>
          </w:p>
        </w:tc>
      </w:tr>
      <w:tr w:rsidR="007A176E" w:rsidRPr="008F3038" w14:paraId="4F51634C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26962285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70DEC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32,2e-5,3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E0D1F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8.44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A37CD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1.83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B8FA3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58.18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223B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58.29%</w:t>
            </w:r>
          </w:p>
        </w:tc>
      </w:tr>
      <w:tr w:rsidR="007A176E" w:rsidRPr="008F3038" w14:paraId="3BBA960A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005B3FEB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FBDAA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32,3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BEB71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0.19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41742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0.74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D0436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58.50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75F2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59.32%</w:t>
            </w:r>
          </w:p>
        </w:tc>
      </w:tr>
      <w:tr w:rsidR="007A176E" w:rsidRPr="008F3038" w14:paraId="2D438B3B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001AD813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00D9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32,3e-5,3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65F01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9.11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788F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3.82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E899B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59.58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1CE48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0.22%</w:t>
            </w:r>
          </w:p>
        </w:tc>
      </w:tr>
      <w:tr w:rsidR="007A176E" w:rsidRPr="008F3038" w14:paraId="29B43CA4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13411F91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4BBF1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32,5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AE437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9.25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1FFC0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3.77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D4690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59.10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8C5AD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59.88%</w:t>
            </w:r>
          </w:p>
        </w:tc>
      </w:tr>
      <w:tr w:rsidR="007A176E" w:rsidRPr="008F3038" w14:paraId="103403DB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02871B4D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F038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32,5e-5,3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758D7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9.31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8182F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6.41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48204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2.43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C9D1C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3.64%</w:t>
            </w:r>
          </w:p>
        </w:tc>
      </w:tr>
      <w:tr w:rsidR="007A176E" w:rsidRPr="008F3038" w14:paraId="182C2444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3684A361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C8A45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16,2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13E3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9.92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D03A6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6.29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1C335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58.96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AA22B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59.02%</w:t>
            </w:r>
          </w:p>
        </w:tc>
      </w:tr>
      <w:tr w:rsidR="007A176E" w:rsidRPr="008F3038" w14:paraId="6BC4B2D5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7077F39B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97646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16,2e-5,3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B23BB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9.22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6C800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8.03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386A2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59.65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0DE80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59.76%</w:t>
            </w:r>
          </w:p>
        </w:tc>
      </w:tr>
      <w:tr w:rsidR="007A176E" w:rsidRPr="008F3038" w14:paraId="2C79381D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740D8984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17BC6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16,3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6274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9.56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DD284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8.57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1F83C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58.34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CC6F3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58.83%</w:t>
            </w:r>
          </w:p>
        </w:tc>
      </w:tr>
      <w:tr w:rsidR="007A176E" w:rsidRPr="008F3038" w14:paraId="383E95B7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416A703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023AF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16,3e-5,3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5B66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9.72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398B5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5.50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64B4B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1.78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35988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2.44%</w:t>
            </w:r>
          </w:p>
        </w:tc>
      </w:tr>
      <w:tr w:rsidR="007A176E" w:rsidRPr="008F3038" w14:paraId="66DA1329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5402691E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7835B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16,5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723A3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9.72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ED525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4.29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3B75F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0.20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E8391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0.75%</w:t>
            </w:r>
          </w:p>
        </w:tc>
      </w:tr>
      <w:tr w:rsidR="007A176E" w:rsidRPr="008F3038" w14:paraId="385CF33A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571E02A8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8BD0D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16,5e-5,3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96348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0.19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2868B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7.17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03D9C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2.64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895F1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3.70%</w:t>
            </w:r>
          </w:p>
        </w:tc>
      </w:tr>
      <w:tr w:rsidR="007A176E" w:rsidRPr="008F3038" w14:paraId="7BBAFFBF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60EBC625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D5D9F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32,2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D70FC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9.64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42D51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8.98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B57FE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58.27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B5D67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58.65%</w:t>
            </w:r>
          </w:p>
        </w:tc>
      </w:tr>
      <w:tr w:rsidR="007A176E" w:rsidRPr="008F3038" w14:paraId="4A3175B8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4FF23F97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E71C7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32,2e-5,3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FA4AD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0.11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D6255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7.08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2166C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0.08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2E1E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0.70%</w:t>
            </w:r>
          </w:p>
        </w:tc>
      </w:tr>
      <w:tr w:rsidR="007A176E" w:rsidRPr="008F3038" w14:paraId="24E4D795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667DF805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0D267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32,3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4732F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9.64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3D401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8.70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8DCA3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59.63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554D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0.81%</w:t>
            </w:r>
          </w:p>
        </w:tc>
      </w:tr>
      <w:tr w:rsidR="007A176E" w:rsidRPr="008F3038" w14:paraId="44ABB4C6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7A2F454B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24A1B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32,3e-5,3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1AB06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9.83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AEE62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5.85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7F0FA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3.24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49CAE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4.18%</w:t>
            </w:r>
          </w:p>
        </w:tc>
      </w:tr>
      <w:tr w:rsidR="007A176E" w:rsidRPr="008F3038" w14:paraId="037B6C2E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0A42E99F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93C7F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32,5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2B5C5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0.36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4140B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6.84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1BCCA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0.08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48692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1.08%</w:t>
            </w:r>
          </w:p>
        </w:tc>
      </w:tr>
      <w:tr w:rsidR="007A176E" w:rsidRPr="008F3038" w14:paraId="189EEF7B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30F1CBB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2135B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32,5e-5,3)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16D8EA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0.17%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8C799F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8.78%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22C931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3.08%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8D1D04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4.53%</w:t>
            </w:r>
          </w:p>
        </w:tc>
      </w:tr>
      <w:tr w:rsidR="007A176E" w:rsidRPr="008F3038" w14:paraId="73E06293" w14:textId="77777777" w:rsidTr="007A176E">
        <w:trPr>
          <w:cantSplit/>
          <w:trHeight w:val="278"/>
          <w:jc w:val="center"/>
        </w:trPr>
        <w:tc>
          <w:tcPr>
            <w:tcW w:w="1941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6110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RoBERTa-wwm-ext</w:t>
            </w: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84776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16,2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A2E64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0.86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298D4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2.02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DE971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2.79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1413B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4.03%</w:t>
            </w:r>
          </w:p>
        </w:tc>
      </w:tr>
      <w:tr w:rsidR="007A176E" w:rsidRPr="008F3038" w14:paraId="224D02AC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0232A20F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FC847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16,2e-5,3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339CB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1.00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CDDCF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0.01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64FD4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6.44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134A2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7.57%</w:t>
            </w:r>
          </w:p>
        </w:tc>
      </w:tr>
      <w:tr w:rsidR="007A176E" w:rsidRPr="008F3038" w14:paraId="595C88FE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7F6C4677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83618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16,3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02217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1.03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8B16F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0.35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BCA71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2.78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1FFBB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4.24%</w:t>
            </w:r>
          </w:p>
        </w:tc>
      </w:tr>
      <w:tr w:rsidR="007A176E" w:rsidRPr="008F3038" w14:paraId="1B89CC5D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4E004CDE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1BD42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16,3e-5,3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67A4B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0.61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E900C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7.48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8FF7E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4.77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E442A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5.51%</w:t>
            </w:r>
          </w:p>
        </w:tc>
      </w:tr>
      <w:tr w:rsidR="007A176E" w:rsidRPr="008F3038" w14:paraId="5033E8F9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1071BBBE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C2516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16,5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7BE9D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0.39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89688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6.87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39EDE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3.53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2A515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4.38%</w:t>
            </w:r>
          </w:p>
        </w:tc>
      </w:tr>
      <w:tr w:rsidR="007A176E" w:rsidRPr="008F3038" w14:paraId="1DEC1A2E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727D8A32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B9606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16,5e-5,3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759BF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9.64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AA7A3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6.84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DFB58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2.84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044CC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4.10%</w:t>
            </w:r>
          </w:p>
        </w:tc>
      </w:tr>
      <w:tr w:rsidR="007A176E" w:rsidRPr="008F3038" w14:paraId="7CF3C642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05B528E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F3017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32,2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493BC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1.11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461AC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2.89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3DD2D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4.99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8CB16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6.85%</w:t>
            </w:r>
          </w:p>
        </w:tc>
      </w:tr>
      <w:tr w:rsidR="007A176E" w:rsidRPr="008F3038" w14:paraId="54E09B10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2F09C5D1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6B5E0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32,2e-5,3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C08C6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0.50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968D4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8.02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738C6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5.16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9E0C5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6.01%</w:t>
            </w:r>
          </w:p>
        </w:tc>
      </w:tr>
      <w:tr w:rsidR="007A176E" w:rsidRPr="008F3038" w14:paraId="2F4B3104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47A9A92D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C008F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32,3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E464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1.11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B64A5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2.78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0C6D0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4.72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7EE3C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6.20%</w:t>
            </w:r>
          </w:p>
        </w:tc>
      </w:tr>
      <w:tr w:rsidR="007A176E" w:rsidRPr="008F3038" w14:paraId="69D28764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72A4294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0D6A0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32,3e-5,3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66A67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1.14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CC6AF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9.29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F1C8B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5.91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6A271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6.98%</w:t>
            </w:r>
          </w:p>
        </w:tc>
      </w:tr>
      <w:tr w:rsidR="007A176E" w:rsidRPr="008F3038" w14:paraId="5427587E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4CA0F177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C3433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32,5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B7DCA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0.28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5927C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8.95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192AA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1.94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441A5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2.90%</w:t>
            </w:r>
          </w:p>
        </w:tc>
      </w:tr>
      <w:tr w:rsidR="007A176E" w:rsidRPr="008F3038" w14:paraId="1850614F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047AB5DD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F9BD3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70,32,5e-5,3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9E4DC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0.61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DCBD4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8.45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139E3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4.79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6AA4E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5.80%</w:t>
            </w:r>
          </w:p>
        </w:tc>
      </w:tr>
      <w:tr w:rsidR="007A176E" w:rsidRPr="008F3038" w14:paraId="179F1886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5EB1C79F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41A3E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16,2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FA38E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1.25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228B1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1.11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011A7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3.76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202B8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4.70%</w:t>
            </w:r>
          </w:p>
        </w:tc>
      </w:tr>
      <w:tr w:rsidR="007A176E" w:rsidRPr="008F3038" w14:paraId="5ADBB04B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4D7C91B0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DF1F1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16,2e-5,3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77EB2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1.19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44BD5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9.37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DE3B3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7.26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52224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8.00%</w:t>
            </w:r>
          </w:p>
        </w:tc>
      </w:tr>
      <w:tr w:rsidR="007A176E" w:rsidRPr="008F3038" w14:paraId="20D3BDD9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390718C5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E0A24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16,3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7F958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0.75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57EE2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9.86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17CBF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3.08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B5A4A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3.94%</w:t>
            </w:r>
          </w:p>
        </w:tc>
      </w:tr>
      <w:tr w:rsidR="007A176E" w:rsidRPr="008F3038" w14:paraId="7742FAE6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7626F623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D816B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16,3e-5,3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AC482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0.89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17284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8.76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2E9C7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7.88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F3723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8.06%</w:t>
            </w:r>
          </w:p>
        </w:tc>
      </w:tr>
      <w:tr w:rsidR="007A176E" w:rsidRPr="008F3038" w14:paraId="2BC06101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5FA04ACE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2A76A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16,5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D5A8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0.81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7091E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6.27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5AB73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1.20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F35D0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1.85%</w:t>
            </w:r>
          </w:p>
        </w:tc>
      </w:tr>
      <w:tr w:rsidR="007A176E" w:rsidRPr="008F3038" w14:paraId="05D608DF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0E562155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975AD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16,5e-5,3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41F60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0.58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48231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8.36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33CE3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6.66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394F4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7.17%</w:t>
            </w:r>
          </w:p>
        </w:tc>
      </w:tr>
      <w:tr w:rsidR="007A176E" w:rsidRPr="008F3038" w14:paraId="333DB278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7F1EF746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13555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32,2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7F64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1.31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04AC1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1.60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087BB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3.90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404ED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5.06%</w:t>
            </w:r>
          </w:p>
        </w:tc>
      </w:tr>
      <w:tr w:rsidR="007A176E" w:rsidRPr="008F3038" w14:paraId="67863AAF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60F46C2D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6D83C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32,2e-5,3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24021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1.42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2ECA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0.75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DCB7E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5.09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45ED0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6.20%</w:t>
            </w:r>
          </w:p>
        </w:tc>
      </w:tr>
      <w:tr w:rsidR="007A176E" w:rsidRPr="008F3038" w14:paraId="4254522B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238645B6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D0D70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32,3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975F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1.25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FCE10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71.92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11847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4.14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D14D1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5.58%</w:t>
            </w:r>
          </w:p>
        </w:tc>
      </w:tr>
      <w:tr w:rsidR="007A176E" w:rsidRPr="008F3038" w14:paraId="1AE011C5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37E116F6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AAD57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32,3e-5,3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8B181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1.06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E85F7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8.50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64858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5.38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23C4D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6.20%</w:t>
            </w:r>
          </w:p>
        </w:tc>
      </w:tr>
      <w:tr w:rsidR="007A176E" w:rsidRPr="008F3038" w14:paraId="531A2566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2116641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AC907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32,5e-5,2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F095A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1.36%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6AC9E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8.40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90B08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2.67%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8FF62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3.24%</w:t>
            </w:r>
          </w:p>
        </w:tc>
      </w:tr>
      <w:tr w:rsidR="007A176E" w:rsidRPr="008F3038" w14:paraId="008B32E8" w14:textId="77777777" w:rsidTr="007A176E">
        <w:trPr>
          <w:cantSplit/>
          <w:trHeight w:val="278"/>
          <w:jc w:val="center"/>
        </w:trPr>
        <w:tc>
          <w:tcPr>
            <w:tcW w:w="194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D1988E1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A4FCE0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(140,32,5e-5,3)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85EEC0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80.33%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24F943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6.70%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7B8469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5.14%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93A0C2" w14:textId="77777777" w:rsidR="007A176E" w:rsidRPr="008F3038" w:rsidRDefault="007A176E" w:rsidP="004A766C">
            <w:pPr>
              <w:spacing w:before="40" w:after="120"/>
              <w:jc w:val="center"/>
              <w:rPr>
                <w:rFonts w:cs="Times New Roman"/>
                <w:szCs w:val="24"/>
              </w:rPr>
            </w:pPr>
            <w:r w:rsidRPr="008F3038">
              <w:rPr>
                <w:rFonts w:cs="Times New Roman"/>
                <w:szCs w:val="24"/>
              </w:rPr>
              <w:t>65.67%</w:t>
            </w:r>
          </w:p>
        </w:tc>
      </w:tr>
      <w:bookmarkEnd w:id="0"/>
      <w:bookmarkEnd w:id="1"/>
    </w:tbl>
    <w:p w14:paraId="7B65BC41" w14:textId="77777777" w:rsidR="00DE23E8" w:rsidRPr="001549D3" w:rsidRDefault="00DE23E8" w:rsidP="00654E8F">
      <w:pPr>
        <w:spacing w:before="240"/>
      </w:pPr>
    </w:p>
    <w:sectPr w:rsidR="00DE23E8" w:rsidRPr="001549D3" w:rsidSect="0093429D">
      <w:headerReference w:type="even" r:id="rId8"/>
      <w:footerReference w:type="even" r:id="rId9"/>
      <w:footerReference w:type="default" r:id="rId10"/>
      <w:headerReference w:type="first" r:id="rId11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63B8EA" w14:textId="77777777" w:rsidR="00F25914" w:rsidRDefault="00F25914" w:rsidP="00117666">
      <w:pPr>
        <w:spacing w:after="0"/>
      </w:pPr>
      <w:r>
        <w:separator/>
      </w:r>
    </w:p>
  </w:endnote>
  <w:endnote w:type="continuationSeparator" w:id="0">
    <w:p w14:paraId="563F6388" w14:textId="77777777" w:rsidR="00F25914" w:rsidRDefault="00F25914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CC458F" w14:textId="77777777" w:rsidR="00F25914" w:rsidRDefault="00F25914" w:rsidP="00117666">
      <w:pPr>
        <w:spacing w:after="0"/>
      </w:pPr>
      <w:r>
        <w:separator/>
      </w:r>
    </w:p>
  </w:footnote>
  <w:footnote w:type="continuationSeparator" w:id="0">
    <w:p w14:paraId="03E6ECCE" w14:textId="77777777" w:rsidR="00F25914" w:rsidRDefault="00F25914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3NDQwtjAzNDUxNzZQ0lEKTi0uzszPAykwrAUAYo7z/CwAAAA="/>
  </w:docVars>
  <w:rsids>
    <w:rsidRoot w:val="00ED20B5"/>
    <w:rsid w:val="0001436A"/>
    <w:rsid w:val="00034304"/>
    <w:rsid w:val="00035434"/>
    <w:rsid w:val="00052A14"/>
    <w:rsid w:val="00053F62"/>
    <w:rsid w:val="00077D53"/>
    <w:rsid w:val="000E13CD"/>
    <w:rsid w:val="00105FD9"/>
    <w:rsid w:val="00117666"/>
    <w:rsid w:val="001549D3"/>
    <w:rsid w:val="00160065"/>
    <w:rsid w:val="00177D84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D2F2D"/>
    <w:rsid w:val="00401590"/>
    <w:rsid w:val="00447801"/>
    <w:rsid w:val="00452E9C"/>
    <w:rsid w:val="004735C8"/>
    <w:rsid w:val="004947A6"/>
    <w:rsid w:val="004961FF"/>
    <w:rsid w:val="004A766C"/>
    <w:rsid w:val="00517A89"/>
    <w:rsid w:val="005250F2"/>
    <w:rsid w:val="00593EEA"/>
    <w:rsid w:val="005A5EEE"/>
    <w:rsid w:val="00617869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A176E"/>
    <w:rsid w:val="007C206C"/>
    <w:rsid w:val="00817DD6"/>
    <w:rsid w:val="0083759F"/>
    <w:rsid w:val="00885156"/>
    <w:rsid w:val="008F3038"/>
    <w:rsid w:val="00902220"/>
    <w:rsid w:val="009151AA"/>
    <w:rsid w:val="0093429D"/>
    <w:rsid w:val="00943573"/>
    <w:rsid w:val="00964134"/>
    <w:rsid w:val="00970F7D"/>
    <w:rsid w:val="00994A3D"/>
    <w:rsid w:val="009C2B12"/>
    <w:rsid w:val="00A174D9"/>
    <w:rsid w:val="00AA4D24"/>
    <w:rsid w:val="00AB6715"/>
    <w:rsid w:val="00B1671E"/>
    <w:rsid w:val="00B25EB8"/>
    <w:rsid w:val="00B37F4D"/>
    <w:rsid w:val="00C52A7B"/>
    <w:rsid w:val="00C56BAF"/>
    <w:rsid w:val="00C679AA"/>
    <w:rsid w:val="00C75972"/>
    <w:rsid w:val="00C866E3"/>
    <w:rsid w:val="00CD066B"/>
    <w:rsid w:val="00CE4FEE"/>
    <w:rsid w:val="00D060CF"/>
    <w:rsid w:val="00DB59C3"/>
    <w:rsid w:val="00DC259A"/>
    <w:rsid w:val="00DE23E8"/>
    <w:rsid w:val="00E3779C"/>
    <w:rsid w:val="00E52377"/>
    <w:rsid w:val="00E537AD"/>
    <w:rsid w:val="00E64E17"/>
    <w:rsid w:val="00E866C9"/>
    <w:rsid w:val="00EA3D3C"/>
    <w:rsid w:val="00EB173A"/>
    <w:rsid w:val="00EC090A"/>
    <w:rsid w:val="00ED20B5"/>
    <w:rsid w:val="00F25914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uiPriority w:val="2"/>
    <w:qFormat/>
    <w:rsid w:val="00AB6715"/>
    <w:pPr>
      <w:numPr>
        <w:numId w:val="0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AB6715"/>
    <w:pPr>
      <w:keepNext/>
      <w:keepLines/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0">
    <w:name w:val="标题 2 字符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a5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a5">
    <w:name w:val="副标题 字符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6">
    <w:name w:val="Balloon Text"/>
    <w:basedOn w:val="a0"/>
    <w:link w:val="a7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a7">
    <w:name w:val="批注框文本 字符"/>
    <w:basedOn w:val="a1"/>
    <w:link w:val="a6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8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9">
    <w:name w:val="caption"/>
    <w:basedOn w:val="a0"/>
    <w:next w:val="a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b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c">
    <w:name w:val="annotation text"/>
    <w:basedOn w:val="a0"/>
    <w:link w:val="ad"/>
    <w:uiPriority w:val="99"/>
    <w:semiHidden/>
    <w:unhideWhenUsed/>
    <w:rsid w:val="00AB6715"/>
    <w:rPr>
      <w:sz w:val="20"/>
      <w:szCs w:val="20"/>
    </w:rPr>
  </w:style>
  <w:style w:type="character" w:customStyle="1" w:styleId="ad">
    <w:name w:val="批注文字 字符"/>
    <w:basedOn w:val="a1"/>
    <w:link w:val="ac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B6715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f0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f1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endnote text"/>
    <w:basedOn w:val="a0"/>
    <w:link w:val="af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3">
    <w:name w:val="尾注文本 字符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4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5">
    <w:name w:val="footer"/>
    <w:basedOn w:val="a0"/>
    <w:link w:val="af6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af6">
    <w:name w:val="页脚 字符"/>
    <w:basedOn w:val="a1"/>
    <w:link w:val="af5"/>
    <w:uiPriority w:val="99"/>
    <w:rsid w:val="00AB6715"/>
    <w:rPr>
      <w:rFonts w:ascii="Times New Roman" w:hAnsi="Times New Roman"/>
      <w:sz w:val="24"/>
    </w:rPr>
  </w:style>
  <w:style w:type="character" w:styleId="af7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8">
    <w:name w:val="footnote text"/>
    <w:basedOn w:val="a0"/>
    <w:link w:val="af9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9">
    <w:name w:val="脚注文本 字符"/>
    <w:basedOn w:val="a1"/>
    <w:link w:val="af8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a">
    <w:name w:val="header"/>
    <w:basedOn w:val="a0"/>
    <w:link w:val="afb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afb">
    <w:name w:val="页眉 字符"/>
    <w:basedOn w:val="a1"/>
    <w:link w:val="afa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c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d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e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f">
    <w:name w:val="line number"/>
    <w:basedOn w:val="a1"/>
    <w:uiPriority w:val="99"/>
    <w:semiHidden/>
    <w:unhideWhenUsed/>
    <w:rsid w:val="00AB6715"/>
  </w:style>
  <w:style w:type="character" w:customStyle="1" w:styleId="30">
    <w:name w:val="标题 3 字符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0">
    <w:name w:val="标题 4 字符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0">
    <w:name w:val="标题 5 字符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f0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f1">
    <w:name w:val="Quote"/>
    <w:basedOn w:val="a0"/>
    <w:next w:val="a0"/>
    <w:link w:val="aff2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2">
    <w:name w:val="引用 字符"/>
    <w:basedOn w:val="a1"/>
    <w:link w:val="aff1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f3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f4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f5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6">
    <w:name w:val="Title"/>
    <w:basedOn w:val="a0"/>
    <w:next w:val="a0"/>
    <w:link w:val="aff7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7">
    <w:name w:val="标题 字符"/>
    <w:basedOn w:val="a1"/>
    <w:link w:val="aff6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f6"/>
    <w:next w:val="aff6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6C80E8AA-098D-4720-8979-3AAFA5CCA2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8</TotalTime>
  <Pages>3</Pages>
  <Words>519</Words>
  <Characters>295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Wang Xin</cp:lastModifiedBy>
  <cp:revision>7</cp:revision>
  <cp:lastPrinted>2013-10-03T12:51:00Z</cp:lastPrinted>
  <dcterms:created xsi:type="dcterms:W3CDTF">2018-11-23T08:58:00Z</dcterms:created>
  <dcterms:modified xsi:type="dcterms:W3CDTF">2021-10-30T15:30:00Z</dcterms:modified>
</cp:coreProperties>
</file>